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D298BB6" w:rsidR="00A03D5C" w:rsidRPr="00EA057E" w:rsidRDefault="00A03D5C" w:rsidP="00A03D5C">
      <w:pPr>
        <w:pStyle w:val="Heading1"/>
        <w:jc w:val="center"/>
        <w:rPr>
          <w:lang w:val="bg-BG"/>
        </w:rPr>
      </w:pPr>
      <w:r>
        <w:t>Lab: Complex Conditional Statements</w:t>
      </w:r>
    </w:p>
    <w:p w14:paraId="0845F6EA" w14:textId="77777777" w:rsidR="00A03D5C" w:rsidRPr="00FF3E01" w:rsidRDefault="00A03D5C" w:rsidP="00A03D5C">
      <w:pPr>
        <w:ind w:right="-275"/>
        <w:jc w:val="center"/>
        <w:rPr>
          <w:lang w:val="bg-BG"/>
        </w:rPr>
      </w:pPr>
      <w:r w:rsidRPr="00FF3E01">
        <w:t xml:space="preserve">Tasks for exercise in class and for homework to the course </w:t>
      </w:r>
      <w:hyperlink r:id="rId7" w:history="1">
        <w:r w:rsidRPr="00053CCC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7F1E16DE" w14:textId="6C3D967F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A03D5C">
          <w:rPr>
            <w:rStyle w:val="Hyperlink"/>
          </w:rPr>
          <w:t>https://judge.softuni.org/Contests/4398</w:t>
        </w:r>
      </w:hyperlink>
      <w:r w:rsidRPr="00A624BF">
        <w:rPr>
          <w:lang w:val="bg-BG"/>
        </w:rPr>
        <w:t xml:space="preserve"> </w:t>
      </w:r>
    </w:p>
    <w:p w14:paraId="406034C4" w14:textId="7E61AA47" w:rsidR="00A03D5C" w:rsidRPr="00FF3E01" w:rsidRDefault="00A03D5C" w:rsidP="00A03D5C">
      <w:pPr>
        <w:pStyle w:val="Heading2"/>
        <w:numPr>
          <w:ilvl w:val="0"/>
          <w:numId w:val="2"/>
        </w:numPr>
        <w:rPr>
          <w:lang w:val="bg-BG"/>
        </w:rPr>
      </w:pPr>
      <w:r>
        <w:t>Marketplace</w:t>
      </w:r>
    </w:p>
    <w:p w14:paraId="2BE16C7C" w14:textId="77777777" w:rsidR="00A03D5C" w:rsidRDefault="00A03D5C" w:rsidP="00A03D5C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9BAD668" w14:textId="67B04B8F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>Read</w:t>
      </w:r>
      <w:r w:rsidR="005A5900">
        <w:rPr>
          <w:rFonts w:eastAsiaTheme="minorHAnsi" w:cstheme="minorBidi"/>
          <w:b w:val="0"/>
          <w:color w:val="auto"/>
          <w:sz w:val="22"/>
          <w:szCs w:val="22"/>
        </w:rPr>
        <w:t>s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two strings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: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product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day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2D1532A" w14:textId="0C031B2D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Print the price, formatted to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second digit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E705C25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Heading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FF3E01" w:rsidRDefault="00053CCC" w:rsidP="00A03D5C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argest</w:t>
      </w:r>
      <w:r w:rsidR="00F51039" w:rsidRPr="00F51039">
        <w:t xml:space="preserve"> Number Out </w:t>
      </w:r>
      <w:r w:rsidR="005A5900">
        <w:t>o</w:t>
      </w:r>
      <w:r w:rsidR="00F51039" w:rsidRPr="00F51039"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console</w:t>
      </w:r>
    </w:p>
    <w:p w14:paraId="6DDDC00D" w14:textId="269C9991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r w:rsidRPr="00053CCC">
        <w:rPr>
          <w:b/>
          <w:bCs/>
        </w:rPr>
        <w:t>number</w:t>
      </w:r>
    </w:p>
    <w:p w14:paraId="4623AA87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Heading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ListParagraph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AA2715" w:rsidRDefault="00AC5692" w:rsidP="00A03D5C">
      <w:pPr>
        <w:pStyle w:val="Heading2"/>
        <w:numPr>
          <w:ilvl w:val="0"/>
          <w:numId w:val="2"/>
        </w:numPr>
        <w:rPr>
          <w:lang w:val="bg-BG"/>
        </w:rPr>
      </w:pPr>
      <w: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console</w:t>
      </w:r>
    </w:p>
    <w:p w14:paraId="629271F1" w14:textId="4379E5C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7A5D3770" w14:textId="59E82C3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 adds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5FCE5D07" w14:textId="29222D9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 w14:paraId="59FB4903" w14:textId="4F4C9271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C5692">
        <w:t xml:space="preserve"> </w:t>
      </w:r>
      <w:r>
        <w:t>/</w:t>
      </w:r>
      <w:r w:rsidR="00AC5692">
        <w:t xml:space="preserve"> </w:t>
      </w:r>
      <w:r>
        <w:t>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2334FFBA" w14:textId="77777777" w:rsidTr="00A24228">
        <w:tc>
          <w:tcPr>
            <w:tcW w:w="715" w:type="dxa"/>
            <w:shd w:val="clear" w:color="auto" w:fill="D9D9D9"/>
          </w:tcPr>
          <w:p w14:paraId="02C57A2A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840" w:type="dxa"/>
            <w:shd w:val="clear" w:color="auto" w:fill="D9D9D9"/>
          </w:tcPr>
          <w:p w14:paraId="6CEC6111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4354B1C7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AA2715" w:rsidRDefault="00747043" w:rsidP="00A03D5C">
      <w:pPr>
        <w:pStyle w:val="Heading2"/>
        <w:numPr>
          <w:ilvl w:val="0"/>
          <w:numId w:val="2"/>
        </w:numPr>
        <w:rPr>
          <w:lang w:val="bg-BG"/>
        </w:rPr>
      </w:pPr>
      <w: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1685BA28" w14:textId="7C665349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food</w:t>
      </w:r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rink</w:t>
      </w:r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2D8A5DBF" w14:textId="57A172BD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DC39CD">
        <w:t xml:space="preserve"> </w:t>
      </w:r>
      <w:r>
        <w:t>/</w:t>
      </w:r>
      <w:r w:rsidR="00DC39CD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6C3316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850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3792FAC" w14:textId="77777777" w:rsidR="00747043" w:rsidRPr="00747043" w:rsidRDefault="00747043" w:rsidP="00747043"/>
    <w:p w14:paraId="1147373A" w14:textId="20018A93" w:rsidR="00A03D5C" w:rsidRDefault="00BA137B" w:rsidP="00A03D5C">
      <w:pPr>
        <w:pStyle w:val="Heading2"/>
        <w:numPr>
          <w:ilvl w:val="0"/>
          <w:numId w:val="2"/>
        </w:numPr>
        <w:rPr>
          <w:lang w:val="bg-BG"/>
        </w:rPr>
      </w:pPr>
      <w:r>
        <w:t>Fruit or Vegetable</w:t>
      </w:r>
    </w:p>
    <w:p w14:paraId="3F9F6C34" w14:textId="77777777" w:rsidR="00BA137B" w:rsidRDefault="00BA137B" w:rsidP="00BA137B">
      <w:pPr>
        <w:jc w:val="both"/>
      </w:pPr>
      <w:r>
        <w:t>Write a program that:</w:t>
      </w:r>
    </w:p>
    <w:p w14:paraId="6206CC46" w14:textId="54257EA9" w:rsidR="00BA137B" w:rsidRPr="00747043" w:rsidRDefault="00BA137B" w:rsidP="00BA137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39D77AE9" w14:textId="3CED731F" w:rsidR="00BA137B" w:rsidRPr="00747043" w:rsidRDefault="00BA137B" w:rsidP="00BA137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1A93228D" w14:textId="40D653EC" w:rsidR="00BA137B" w:rsidRPr="00747043" w:rsidRDefault="00BA137B" w:rsidP="00BA137B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="00C53586">
        <w:rPr>
          <w:rFonts w:ascii="Consolas" w:hAnsi="Consolas"/>
          <w:b/>
          <w:bCs/>
          <w:lang w:val="en-GB"/>
        </w:rPr>
        <w:t>fruit</w:t>
      </w:r>
      <w:r w:rsidRPr="00747043">
        <w:rPr>
          <w:b/>
          <w:bCs/>
          <w:lang w:val="en-GB"/>
        </w:rPr>
        <w:t>"</w:t>
      </w:r>
    </w:p>
    <w:p w14:paraId="19A12FE6" w14:textId="2604018C" w:rsidR="00BA137B" w:rsidRPr="00747043" w:rsidRDefault="00BA137B" w:rsidP="00BA137B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vegetable</w:t>
      </w:r>
      <w:r w:rsidRPr="00747043">
        <w:rPr>
          <w:b/>
          <w:bCs/>
          <w:lang w:val="en-GB"/>
        </w:rPr>
        <w:t>"</w:t>
      </w:r>
    </w:p>
    <w:p w14:paraId="5D8CA7BC" w14:textId="520A0664" w:rsidR="00A03D5C" w:rsidRPr="00BA137B" w:rsidRDefault="00BA137B" w:rsidP="00BA137B">
      <w:pPr>
        <w:pStyle w:val="ListParagraph"/>
        <w:numPr>
          <w:ilvl w:val="1"/>
          <w:numId w:val="18"/>
        </w:numPr>
        <w:jc w:val="both"/>
        <w:rPr>
          <w:rStyle w:val="CodeChar"/>
          <w:rFonts w:asciiTheme="minorHAnsi" w:hAnsiTheme="minorHAnsi"/>
          <w:bCs/>
          <w:noProof w:val="0"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168A770C" w14:textId="77777777" w:rsidR="00BA137B" w:rsidRDefault="00BA137B" w:rsidP="00BA137B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A137B" w:rsidRPr="00CB3FE8" w14:paraId="6D873C1C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905C70D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DB21756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436215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AB1F43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EDB40C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51F53A" w14:textId="77777777" w:rsidR="00BA137B" w:rsidRDefault="00BA137B" w:rsidP="006C3316">
            <w:pPr>
              <w:spacing w:before="0" w:after="0"/>
              <w:jc w:val="center"/>
              <w:rPr>
                <w:b/>
              </w:rPr>
            </w:pPr>
          </w:p>
          <w:p w14:paraId="4F399C78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0347EBC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8EED5A7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A137B" w:rsidRPr="00CB3FE8" w14:paraId="578718EC" w14:textId="77777777" w:rsidTr="006C3316">
        <w:tc>
          <w:tcPr>
            <w:tcW w:w="896" w:type="dxa"/>
            <w:shd w:val="clear" w:color="auto" w:fill="auto"/>
          </w:tcPr>
          <w:p w14:paraId="7819F335" w14:textId="50E2549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6942DF8" w14:textId="3D2189B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4DB4445B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AF38EB" w14:textId="39E5B030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38274B64" w14:textId="2399363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68401C2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14465CA" w14:textId="7431A33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5801C8F4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Default="005A5900" w:rsidP="00A03D5C">
      <w:pPr>
        <w:pStyle w:val="Heading2"/>
        <w:numPr>
          <w:ilvl w:val="0"/>
          <w:numId w:val="2"/>
        </w:numPr>
        <w:rPr>
          <w:lang w:val="bg-BG"/>
        </w:rPr>
      </w:pPr>
      <w: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console </w:t>
      </w:r>
    </w:p>
    <w:p w14:paraId="116C4F31" w14:textId="063F13F6" w:rsidR="005A5900" w:rsidRPr="005A5900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Monday</w:t>
      </w:r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uesday</w:t>
      </w:r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Wednesday</w:t>
      </w:r>
      <w:r w:rsidRPr="00747043">
        <w:rPr>
          <w:lang w:val="en-GB"/>
        </w:rPr>
        <w:t>"</w:t>
      </w:r>
    </w:p>
    <w:p w14:paraId="694F007E" w14:textId="53294303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for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hursday</w:t>
      </w:r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Friday</w:t>
      </w:r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aturday</w:t>
      </w:r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unday</w:t>
      </w:r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77777777" w:rsidR="005A5900" w:rsidRDefault="005A5900" w:rsidP="005A5900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CB3FE8" w:rsidRDefault="00A41EC6" w:rsidP="00A03D5C">
      <w:pPr>
        <w:pStyle w:val="Heading2"/>
        <w:numPr>
          <w:ilvl w:val="0"/>
          <w:numId w:val="2"/>
        </w:numPr>
        <w:rPr>
          <w:lang w:val="bg-BG"/>
        </w:rPr>
      </w:pPr>
      <w: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console </w:t>
      </w:r>
    </w:p>
    <w:p w14:paraId="56C92DEB" w14:textId="65CA0B6A" w:rsidR="00A41EC6" w:rsidRPr="005A5900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ListParagraph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are: </w:t>
      </w:r>
      <w:r w:rsidRPr="00A41EC6">
        <w:rPr>
          <w:rFonts w:ascii="Consolas" w:hAnsi="Consolas"/>
          <w:b/>
          <w:bCs/>
          <w:lang w:val="en-GB"/>
        </w:rPr>
        <w:t>A, a, E, e, I, i, O, o, U, u</w:t>
      </w:r>
    </w:p>
    <w:p w14:paraId="26D6FB3A" w14:textId="4BA4D520" w:rsidR="00A41EC6" w:rsidRPr="00747043" w:rsidRDefault="00A41EC6" w:rsidP="00A41EC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3E078B5E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41EC6">
        <w:t xml:space="preserve"> </w:t>
      </w:r>
      <w:r>
        <w:t>/</w:t>
      </w:r>
      <w:r w:rsidR="00A41EC6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427A64B9" w14:textId="4C800589" w:rsidR="00A41EC6" w:rsidRDefault="00A41EC6" w:rsidP="00A41EC6"/>
    <w:p w14:paraId="6661299D" w14:textId="38866BDD" w:rsidR="00A24228" w:rsidRDefault="00A24228" w:rsidP="00A41EC6"/>
    <w:p w14:paraId="17E4D27B" w14:textId="77777777" w:rsidR="00A24228" w:rsidRPr="00A41EC6" w:rsidRDefault="00A24228" w:rsidP="00A41EC6"/>
    <w:p w14:paraId="6DAA79AB" w14:textId="098BC10F" w:rsidR="00A03D5C" w:rsidRDefault="004173E5" w:rsidP="00A03D5C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lastRenderedPageBreak/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2DDB75BC" w:rsidR="004173E5" w:rsidRPr="00747043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 w:rsidRPr="004173E5">
        <w:rPr>
          <w:b/>
          <w:bCs/>
        </w:rPr>
        <w:t>3 real numbers</w:t>
      </w:r>
      <w:r>
        <w:t xml:space="preserve"> from the console </w:t>
      </w:r>
    </w:p>
    <w:p w14:paraId="37C704E2" w14:textId="7C960E5A" w:rsidR="004173E5" w:rsidRPr="004173E5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order of the numbers, print:</w:t>
      </w:r>
    </w:p>
    <w:p w14:paraId="23B19632" w14:textId="1E062DDC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77777777" w:rsidR="004173E5" w:rsidRDefault="004173E5" w:rsidP="004173E5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A24228">
      <w:pPr>
        <w:jc w:val="both"/>
        <w:rPr>
          <w:b/>
          <w:bCs/>
          <w:lang w:val="bg-BG"/>
        </w:rPr>
      </w:pPr>
    </w:p>
    <w:p w14:paraId="136F911A" w14:textId="67225F64" w:rsidR="00A03D5C" w:rsidRPr="005E77E1" w:rsidRDefault="00872566" w:rsidP="00A03D5C">
      <w:pPr>
        <w:pStyle w:val="Heading2"/>
        <w:numPr>
          <w:ilvl w:val="0"/>
          <w:numId w:val="2"/>
        </w:numPr>
        <w:rPr>
          <w:lang w:val="bg-BG"/>
        </w:rPr>
      </w:pPr>
      <w: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>in the cinema</w:t>
      </w:r>
      <w:r>
        <w:t xml:space="preserve"> </w:t>
      </w:r>
    </w:p>
    <w:p w14:paraId="7CB77E1E" w14:textId="5928668D" w:rsidR="00872566" w:rsidRPr="00872566" w:rsidRDefault="00872566" w:rsidP="0087256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iscount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ListParagraph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5483BA83" w14:textId="77777777" w:rsidTr="00872566">
        <w:tc>
          <w:tcPr>
            <w:tcW w:w="1271" w:type="dxa"/>
            <w:shd w:val="clear" w:color="auto" w:fill="D9D9D9"/>
          </w:tcPr>
          <w:p w14:paraId="1D7A7293" w14:textId="2E95F5E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7D8A4325" w14:textId="38BCCD95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3C3EE92A" w14:textId="12BEA3F3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</w:tbl>
    <w:p w14:paraId="644F80E5" w14:textId="77777777" w:rsidR="00A03D5C" w:rsidRPr="00FF3E01" w:rsidRDefault="00A03D5C" w:rsidP="00A03D5C">
      <w:pPr>
        <w:rPr>
          <w:lang w:val="bg-BG"/>
        </w:rPr>
      </w:pPr>
    </w:p>
    <w:p w14:paraId="1CEC0BF2" w14:textId="77777777" w:rsidR="00926E86" w:rsidRDefault="00926E86"/>
    <w:sectPr w:rsidR="00926E8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A467D" w14:textId="77777777" w:rsidR="00AC7761" w:rsidRDefault="00AC7761">
      <w:pPr>
        <w:spacing w:before="0" w:after="0" w:line="240" w:lineRule="auto"/>
      </w:pPr>
      <w:r>
        <w:separator/>
      </w:r>
    </w:p>
  </w:endnote>
  <w:endnote w:type="continuationSeparator" w:id="0">
    <w:p w14:paraId="12F4C25E" w14:textId="77777777" w:rsidR="00AC7761" w:rsidRDefault="00AC776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4E4C1E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4E4C1E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4E4C1E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4E4C1E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4E4C1E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4E4C1E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4E4C1E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4E4C1E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4E4C1E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81FFC" w14:textId="77777777" w:rsidR="00AC7761" w:rsidRDefault="00AC7761">
      <w:pPr>
        <w:spacing w:before="0" w:after="0" w:line="240" w:lineRule="auto"/>
      </w:pPr>
      <w:r>
        <w:separator/>
      </w:r>
    </w:p>
  </w:footnote>
  <w:footnote w:type="continuationSeparator" w:id="0">
    <w:p w14:paraId="460525A4" w14:textId="77777777" w:rsidR="00AC7761" w:rsidRDefault="00AC776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8068A2" w:rsidRDefault="0000000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2"/>
  </w:num>
  <w:num w:numId="2" w16cid:durableId="277492917">
    <w:abstractNumId w:val="7"/>
  </w:num>
  <w:num w:numId="3" w16cid:durableId="1417902229">
    <w:abstractNumId w:val="9"/>
  </w:num>
  <w:num w:numId="4" w16cid:durableId="851725427">
    <w:abstractNumId w:val="14"/>
  </w:num>
  <w:num w:numId="5" w16cid:durableId="196629323">
    <w:abstractNumId w:val="12"/>
  </w:num>
  <w:num w:numId="6" w16cid:durableId="932905485">
    <w:abstractNumId w:val="17"/>
  </w:num>
  <w:num w:numId="7" w16cid:durableId="1545017489">
    <w:abstractNumId w:val="6"/>
  </w:num>
  <w:num w:numId="8" w16cid:durableId="132022938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0"/>
  </w:num>
  <w:num w:numId="10" w16cid:durableId="1739397319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5"/>
  </w:num>
  <w:num w:numId="12" w16cid:durableId="79174905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5"/>
  </w:num>
  <w:num w:numId="15" w16cid:durableId="223875989">
    <w:abstractNumId w:val="8"/>
  </w:num>
  <w:num w:numId="16" w16cid:durableId="2019382116">
    <w:abstractNumId w:val="16"/>
  </w:num>
  <w:num w:numId="17" w16cid:durableId="1498307022">
    <w:abstractNumId w:val="19"/>
  </w:num>
  <w:num w:numId="18" w16cid:durableId="905913855">
    <w:abstractNumId w:val="11"/>
  </w:num>
  <w:num w:numId="19" w16cid:durableId="1620139552">
    <w:abstractNumId w:val="4"/>
  </w:num>
  <w:num w:numId="20" w16cid:durableId="246305138">
    <w:abstractNumId w:val="1"/>
  </w:num>
  <w:num w:numId="21" w16cid:durableId="82922478">
    <w:abstractNumId w:val="13"/>
  </w:num>
  <w:num w:numId="22" w16cid:durableId="1033841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qQUAsTnx/CwAAAA="/>
  </w:docVars>
  <w:rsids>
    <w:rsidRoot w:val="00926E86"/>
    <w:rsid w:val="00053CCC"/>
    <w:rsid w:val="003046C0"/>
    <w:rsid w:val="004173E5"/>
    <w:rsid w:val="00430F73"/>
    <w:rsid w:val="005A5900"/>
    <w:rsid w:val="005D3D4F"/>
    <w:rsid w:val="00747043"/>
    <w:rsid w:val="007E5C5C"/>
    <w:rsid w:val="00872566"/>
    <w:rsid w:val="00926E86"/>
    <w:rsid w:val="00A03D5C"/>
    <w:rsid w:val="00A24228"/>
    <w:rsid w:val="00A41EC6"/>
    <w:rsid w:val="00AC5692"/>
    <w:rsid w:val="00AC7761"/>
    <w:rsid w:val="00BA137B"/>
    <w:rsid w:val="00BA55FE"/>
    <w:rsid w:val="00BB424D"/>
    <w:rsid w:val="00C53586"/>
    <w:rsid w:val="00D945E3"/>
    <w:rsid w:val="00DC39CD"/>
    <w:rsid w:val="00EB1104"/>
    <w:rsid w:val="00F51039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98%2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1</cp:revision>
  <dcterms:created xsi:type="dcterms:W3CDTF">2023-09-26T19:58:00Z</dcterms:created>
  <dcterms:modified xsi:type="dcterms:W3CDTF">2023-09-27T09:18:00Z</dcterms:modified>
</cp:coreProperties>
</file>